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83D068" w14:textId="77777777" w:rsidR="004B117D" w:rsidRPr="009E66CE" w:rsidRDefault="004B117D" w:rsidP="004B117D">
      <w:pPr>
        <w:widowControl w:val="0"/>
        <w:rPr>
          <w:rFonts w:cs="Arial"/>
          <w:color w:val="000000"/>
          <w:szCs w:val="20"/>
        </w:rPr>
      </w:pPr>
      <w:r w:rsidRPr="009E66CE">
        <w:rPr>
          <w:rFonts w:cs="Arial"/>
          <w:b/>
          <w:color w:val="000000"/>
          <w:szCs w:val="20"/>
        </w:rPr>
        <w:t>Supplementary Information</w:t>
      </w:r>
    </w:p>
    <w:p w14:paraId="5EDF028A" w14:textId="77777777" w:rsidR="004B117D" w:rsidRPr="009E66CE" w:rsidRDefault="004B117D" w:rsidP="004B117D">
      <w:pPr>
        <w:widowControl w:val="0"/>
        <w:rPr>
          <w:rFonts w:cs="Arial"/>
          <w:color w:val="000000"/>
          <w:szCs w:val="20"/>
        </w:rPr>
      </w:pPr>
      <w:r w:rsidRPr="009E66CE">
        <w:rPr>
          <w:rFonts w:cs="Arial"/>
          <w:color w:val="000000"/>
          <w:szCs w:val="20"/>
        </w:rPr>
        <w:t>Table S1: Statistical significance between Baseline and CMM treat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7"/>
        <w:gridCol w:w="614"/>
        <w:gridCol w:w="616"/>
        <w:gridCol w:w="616"/>
        <w:gridCol w:w="614"/>
        <w:gridCol w:w="616"/>
        <w:gridCol w:w="616"/>
        <w:gridCol w:w="1167"/>
        <w:gridCol w:w="894"/>
      </w:tblGrid>
      <w:tr w:rsidR="004B117D" w:rsidRPr="009E66CE" w14:paraId="610F74DF" w14:textId="77777777" w:rsidTr="00495D91">
        <w:trPr>
          <w:trHeight w:val="460"/>
        </w:trPr>
        <w:tc>
          <w:tcPr>
            <w:tcW w:w="1666" w:type="pct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716364" w14:textId="77777777" w:rsidR="004B117D" w:rsidRPr="009E66CE" w:rsidRDefault="004B117D" w:rsidP="00495D91">
            <w:pPr>
              <w:spacing w:line="240" w:lineRule="auto"/>
              <w:rPr>
                <w:rFonts w:cs="Arial"/>
                <w:b/>
                <w:bCs/>
                <w:color w:val="000000"/>
                <w:sz w:val="24"/>
              </w:rPr>
            </w:pPr>
            <w:bookmarkStart w:id="0" w:name="OLE_LINK1"/>
          </w:p>
        </w:tc>
        <w:tc>
          <w:tcPr>
            <w:tcW w:w="1070" w:type="pct"/>
            <w:gridSpan w:val="3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EC574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Baseline</w:t>
            </w:r>
          </w:p>
        </w:tc>
        <w:tc>
          <w:tcPr>
            <w:tcW w:w="1070" w:type="pct"/>
            <w:gridSpan w:val="3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9A99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CMM treatment</w:t>
            </w:r>
          </w:p>
        </w:tc>
        <w:tc>
          <w:tcPr>
            <w:tcW w:w="676" w:type="pct"/>
            <w:vMerge w:val="restart"/>
            <w:vAlign w:val="center"/>
          </w:tcPr>
          <w:p w14:paraId="7B1CC7E5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Change is Significant?</w:t>
            </w:r>
          </w:p>
        </w:tc>
        <w:tc>
          <w:tcPr>
            <w:tcW w:w="518" w:type="pct"/>
            <w:vMerge w:val="restart"/>
            <w:vAlign w:val="center"/>
          </w:tcPr>
          <w:p w14:paraId="1A2D908F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P value</w:t>
            </w:r>
          </w:p>
        </w:tc>
      </w:tr>
      <w:tr w:rsidR="004B117D" w:rsidRPr="009E66CE" w14:paraId="6BFB88BB" w14:textId="77777777" w:rsidTr="00495D91">
        <w:trPr>
          <w:trHeight w:val="460"/>
        </w:trPr>
        <w:tc>
          <w:tcPr>
            <w:tcW w:w="1666" w:type="pct"/>
            <w:vMerge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9036E52" w14:textId="77777777" w:rsidR="004B117D" w:rsidRPr="009E66CE" w:rsidRDefault="004B117D" w:rsidP="00495D91">
            <w:pPr>
              <w:spacing w:line="240" w:lineRule="auto"/>
              <w:rPr>
                <w:rFonts w:cs="Arial"/>
                <w:b/>
                <w:bCs/>
                <w:color w:val="000000"/>
                <w:szCs w:val="20"/>
              </w:rPr>
            </w:pP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AC1B6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Mean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A5040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Std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9976A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N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6A08AF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Mean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9DC12D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Std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CC9AB4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N</w:t>
            </w:r>
          </w:p>
        </w:tc>
        <w:tc>
          <w:tcPr>
            <w:tcW w:w="676" w:type="pct"/>
            <w:vMerge/>
            <w:vAlign w:val="center"/>
          </w:tcPr>
          <w:p w14:paraId="0657ACE2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</w:p>
        </w:tc>
        <w:tc>
          <w:tcPr>
            <w:tcW w:w="518" w:type="pct"/>
            <w:vMerge/>
            <w:vAlign w:val="center"/>
          </w:tcPr>
          <w:p w14:paraId="6C900422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</w:p>
        </w:tc>
      </w:tr>
      <w:tr w:rsidR="004B117D" w:rsidRPr="009E66CE" w14:paraId="71CAE23F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95BDB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RS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05A605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BECFE7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3AB2B3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663E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6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37DD1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.6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EA02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3E62E138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7266EE24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2282</w:t>
            </w:r>
          </w:p>
        </w:tc>
      </w:tr>
      <w:tr w:rsidR="004B117D" w:rsidRPr="009E66CE" w14:paraId="17C0E5D1" w14:textId="77777777" w:rsidTr="00495D91">
        <w:trPr>
          <w:trHeight w:val="424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567ECE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ODI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4B5851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4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87C6BC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3.7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DFF3B0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47529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4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F9803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5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77712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707FA80E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6C5F1BF8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8581</w:t>
            </w:r>
          </w:p>
        </w:tc>
      </w:tr>
      <w:tr w:rsidR="004B117D" w:rsidRPr="009E66CE" w14:paraId="6F59B5E9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D4BFB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CS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98B9D7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6.3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1E6F42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1.8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9EFE15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653E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4.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EA54F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3.2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884FD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2382CE14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6C28ABF5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5588</w:t>
            </w:r>
          </w:p>
        </w:tc>
      </w:tr>
      <w:tr w:rsidR="004B117D" w:rsidRPr="009E66CE" w14:paraId="7A3281B9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A498AA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Physical Function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8196B0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4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7EAB1D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7754D2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DDB9A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4.3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E583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.6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B3BC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1C62110D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7934D093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7302</w:t>
            </w:r>
          </w:p>
        </w:tc>
      </w:tr>
      <w:tr w:rsidR="004B117D" w:rsidRPr="009E66CE" w14:paraId="216B842C" w14:textId="77777777" w:rsidTr="00495D91">
        <w:trPr>
          <w:trHeight w:val="424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78CD1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Anxiety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D21C71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3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9A1842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0.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A16388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44427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4.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676DA6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8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65F4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3CE22F2A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4C382836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4803</w:t>
            </w:r>
          </w:p>
        </w:tc>
      </w:tr>
      <w:tr w:rsidR="004B117D" w:rsidRPr="009E66CE" w14:paraId="3A89F310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A5CAF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Depression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827119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0.6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39CFE1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E8D80F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591CF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1.8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7B4A6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1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A2749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2851F356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6AF0FF95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5002</w:t>
            </w:r>
          </w:p>
        </w:tc>
      </w:tr>
      <w:tr w:rsidR="004B117D" w:rsidRPr="009E66CE" w14:paraId="0658D3B6" w14:textId="77777777" w:rsidTr="00495D91">
        <w:trPr>
          <w:trHeight w:val="424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E7112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Fatigue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84AB96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7.7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B7707C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8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631A78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B23C3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7FC8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3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0B23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1881F7FF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4D13A975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4458</w:t>
            </w:r>
          </w:p>
        </w:tc>
      </w:tr>
      <w:tr w:rsidR="004B117D" w:rsidRPr="009E66CE" w14:paraId="397CFE64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E974E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Sleep Disturbance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BF48ED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8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5D91C6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9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AE456E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A4109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0.3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DD952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.7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D72416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7D903F39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21D668BE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1025</w:t>
            </w:r>
          </w:p>
        </w:tc>
      </w:tr>
      <w:tr w:rsidR="004B117D" w:rsidRPr="009E66CE" w14:paraId="3490F4D5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38131B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Social Function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419EF2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9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7B5CDD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.2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A677E9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2DA9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8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9C959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.6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E2F06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0CEEF544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4643DD63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4146</w:t>
            </w:r>
          </w:p>
        </w:tc>
      </w:tr>
      <w:tr w:rsidR="004B117D" w:rsidRPr="009E66CE" w14:paraId="539AEE40" w14:textId="77777777" w:rsidTr="00495D91">
        <w:trPr>
          <w:trHeight w:val="424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D6F5D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Pain Interference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761068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7.7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606CE1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.7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3DBA65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4998B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7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35610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.3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9ABA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3C2B3202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602A58BB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8492</w:t>
            </w:r>
          </w:p>
        </w:tc>
      </w:tr>
      <w:tr w:rsidR="004B117D" w:rsidRPr="009E66CE" w14:paraId="04C2B7E4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B2F1CD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Pain Intensity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F33C88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3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661F5F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CE63EA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BF122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5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E791F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.4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976F3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676" w:type="pct"/>
          </w:tcPr>
          <w:p w14:paraId="7B951633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21819F23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4713</w:t>
            </w:r>
          </w:p>
        </w:tc>
      </w:tr>
      <w:tr w:rsidR="004B117D" w:rsidRPr="009E66CE" w14:paraId="41CDA328" w14:textId="77777777" w:rsidTr="00495D91">
        <w:trPr>
          <w:trHeight w:val="410"/>
        </w:trPr>
        <w:tc>
          <w:tcPr>
            <w:tcW w:w="16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1565D1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Opioid MME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EFE168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6.4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A754DC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6.8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6F3BFD" w14:textId="77777777" w:rsidR="004B117D" w:rsidRPr="009E66CE" w:rsidRDefault="004B117D" w:rsidP="00495D91">
            <w:pPr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9</w:t>
            </w:r>
          </w:p>
        </w:tc>
        <w:tc>
          <w:tcPr>
            <w:tcW w:w="35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D1801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6.7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E8F97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8.4</w:t>
            </w:r>
          </w:p>
        </w:tc>
        <w:tc>
          <w:tcPr>
            <w:tcW w:w="357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77AA8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9</w:t>
            </w:r>
          </w:p>
        </w:tc>
        <w:tc>
          <w:tcPr>
            <w:tcW w:w="676" w:type="pct"/>
          </w:tcPr>
          <w:p w14:paraId="0F7960F7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518" w:type="pct"/>
          </w:tcPr>
          <w:p w14:paraId="3E89A6B7" w14:textId="77777777" w:rsidR="004B117D" w:rsidRPr="009E66CE" w:rsidRDefault="004B117D" w:rsidP="00495D91">
            <w:pPr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9584</w:t>
            </w:r>
          </w:p>
        </w:tc>
      </w:tr>
    </w:tbl>
    <w:bookmarkEnd w:id="0"/>
    <w:p w14:paraId="08F905DC" w14:textId="77777777" w:rsidR="004B117D" w:rsidRPr="009E66CE" w:rsidRDefault="004B117D" w:rsidP="004B117D">
      <w:pPr>
        <w:widowControl w:val="0"/>
        <w:rPr>
          <w:rFonts w:cs="Arial"/>
          <w:color w:val="000000"/>
          <w:szCs w:val="20"/>
          <w:vertAlign w:val="superscript"/>
        </w:rPr>
      </w:pPr>
      <w:r w:rsidRPr="009E66CE">
        <w:rPr>
          <w:rFonts w:cs="Arial"/>
          <w:color w:val="000000"/>
          <w:szCs w:val="20"/>
          <w:vertAlign w:val="superscript"/>
        </w:rPr>
        <w:t>Change is considered significant is P≤0.05</w:t>
      </w:r>
    </w:p>
    <w:p w14:paraId="5462719B" w14:textId="77777777" w:rsidR="004B117D" w:rsidRPr="009E66CE" w:rsidRDefault="004B117D" w:rsidP="004B117D">
      <w:pPr>
        <w:widowControl w:val="0"/>
        <w:rPr>
          <w:rFonts w:cs="Arial"/>
          <w:color w:val="000000"/>
          <w:szCs w:val="20"/>
        </w:rPr>
      </w:pPr>
      <w:r w:rsidRPr="009E66CE">
        <w:rPr>
          <w:rFonts w:cs="Arial"/>
          <w:color w:val="000000"/>
          <w:szCs w:val="20"/>
        </w:rPr>
        <w:t>Table S2: Statistical significance between CMM and SCS treat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1"/>
        <w:gridCol w:w="594"/>
        <w:gridCol w:w="594"/>
        <w:gridCol w:w="594"/>
        <w:gridCol w:w="594"/>
        <w:gridCol w:w="594"/>
        <w:gridCol w:w="594"/>
        <w:gridCol w:w="1155"/>
        <w:gridCol w:w="1060"/>
      </w:tblGrid>
      <w:tr w:rsidR="004B117D" w:rsidRPr="009E66CE" w14:paraId="1BD5F7F8" w14:textId="77777777" w:rsidTr="00495D91">
        <w:trPr>
          <w:trHeight w:val="460"/>
        </w:trPr>
        <w:tc>
          <w:tcPr>
            <w:tcW w:w="1652" w:type="pct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AD3959" w14:textId="77777777" w:rsidR="004B117D" w:rsidRPr="009E66CE" w:rsidRDefault="004B117D" w:rsidP="00495D91">
            <w:pPr>
              <w:spacing w:line="240" w:lineRule="auto"/>
              <w:rPr>
                <w:rFonts w:cs="Arial"/>
                <w:b/>
                <w:bCs/>
                <w:color w:val="000000"/>
                <w:sz w:val="24"/>
              </w:rPr>
            </w:pPr>
          </w:p>
        </w:tc>
        <w:tc>
          <w:tcPr>
            <w:tcW w:w="1032" w:type="pct"/>
            <w:gridSpan w:val="3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DF6B5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CMM treatment</w:t>
            </w:r>
          </w:p>
        </w:tc>
        <w:tc>
          <w:tcPr>
            <w:tcW w:w="1032" w:type="pct"/>
            <w:gridSpan w:val="3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E3C64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Post SCS</w:t>
            </w:r>
          </w:p>
        </w:tc>
        <w:tc>
          <w:tcPr>
            <w:tcW w:w="669" w:type="pct"/>
            <w:vMerge w:val="restart"/>
            <w:vAlign w:val="center"/>
          </w:tcPr>
          <w:p w14:paraId="3A0FC2D6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Change is Significant?</w:t>
            </w:r>
          </w:p>
        </w:tc>
        <w:tc>
          <w:tcPr>
            <w:tcW w:w="614" w:type="pct"/>
            <w:vMerge w:val="restart"/>
            <w:vAlign w:val="center"/>
          </w:tcPr>
          <w:p w14:paraId="09B264E9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P value</w:t>
            </w:r>
          </w:p>
        </w:tc>
      </w:tr>
      <w:tr w:rsidR="004B117D" w:rsidRPr="009E66CE" w14:paraId="7F68921B" w14:textId="77777777" w:rsidTr="00495D91">
        <w:trPr>
          <w:trHeight w:val="460"/>
        </w:trPr>
        <w:tc>
          <w:tcPr>
            <w:tcW w:w="1652" w:type="pct"/>
            <w:vMerge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A9696D8" w14:textId="77777777" w:rsidR="004B117D" w:rsidRPr="009E66CE" w:rsidRDefault="004B117D" w:rsidP="00495D91">
            <w:pPr>
              <w:spacing w:line="240" w:lineRule="auto"/>
              <w:rPr>
                <w:rFonts w:cs="Arial"/>
                <w:b/>
                <w:bCs/>
                <w:color w:val="000000"/>
                <w:szCs w:val="20"/>
              </w:rPr>
            </w:pP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25CDAF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Mean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509E1A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Std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CDF1BC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N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BF8C2B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Mean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71236A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Std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687287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9E66CE">
              <w:rPr>
                <w:rFonts w:cs="Arial"/>
                <w:b/>
                <w:bCs/>
                <w:color w:val="000000"/>
                <w:szCs w:val="20"/>
              </w:rPr>
              <w:t>N</w:t>
            </w:r>
          </w:p>
        </w:tc>
        <w:tc>
          <w:tcPr>
            <w:tcW w:w="669" w:type="pct"/>
            <w:vMerge/>
            <w:vAlign w:val="center"/>
          </w:tcPr>
          <w:p w14:paraId="1CFE506E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</w:p>
        </w:tc>
        <w:tc>
          <w:tcPr>
            <w:tcW w:w="614" w:type="pct"/>
            <w:vMerge/>
            <w:vAlign w:val="center"/>
          </w:tcPr>
          <w:p w14:paraId="636045F4" w14:textId="77777777" w:rsidR="004B117D" w:rsidRPr="009E66CE" w:rsidRDefault="004B117D" w:rsidP="00495D91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</w:p>
        </w:tc>
      </w:tr>
      <w:tr w:rsidR="004B117D" w:rsidRPr="009E66CE" w14:paraId="484EB124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BA084C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RS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DD3A6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6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175A3C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.6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EDAC8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0187A0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.1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BCB5E7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9B4247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474A4BB9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0847DF50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12DBCC3F" w14:textId="77777777" w:rsidTr="00495D91">
        <w:trPr>
          <w:trHeight w:val="424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EE8AF2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ODI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5529BA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4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2E86CF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5.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67C8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1526C2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9.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CABC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8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6E031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7</w:t>
            </w:r>
          </w:p>
        </w:tc>
        <w:tc>
          <w:tcPr>
            <w:tcW w:w="669" w:type="pct"/>
            <w:vAlign w:val="bottom"/>
          </w:tcPr>
          <w:p w14:paraId="646364AE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541A5FD8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3E4CF533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373A25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CS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E6C32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4.9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4969F7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3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732497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F88FF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79E29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1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B911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564A057B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70C12FA0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706F7D01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678AE8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Physical Function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48B6E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4.3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9DA6D6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.6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667A9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3AB69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0.9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23E65D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94425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1AC8086D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06F7EDEE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7C99BD05" w14:textId="77777777" w:rsidTr="00495D91">
        <w:trPr>
          <w:trHeight w:val="424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B7C63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Anxiety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FA08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4.9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3E4E95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8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5995C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4B411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0.3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C9470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A7899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46565E44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7A6B2C91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015612</w:t>
            </w:r>
          </w:p>
        </w:tc>
      </w:tr>
      <w:tr w:rsidR="004B117D" w:rsidRPr="009E66CE" w14:paraId="178A14E7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F55CE2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Depression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90B83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1.8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B9063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1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1ED9B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41535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8.3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E5B29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8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FC039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6423A86D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614" w:type="pct"/>
            <w:vAlign w:val="bottom"/>
          </w:tcPr>
          <w:p w14:paraId="47014A3E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042858</w:t>
            </w:r>
          </w:p>
        </w:tc>
      </w:tr>
      <w:tr w:rsidR="004B117D" w:rsidRPr="009E66CE" w14:paraId="7F6BA12B" w14:textId="77777777" w:rsidTr="00495D91">
        <w:trPr>
          <w:trHeight w:val="424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0965F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lastRenderedPageBreak/>
              <w:t>PROMIS 29 Fatigue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A573A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9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53CAC1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3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962136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84D8F3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1.6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3D54B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0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9A711E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20F261B2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0D9A9C52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000167</w:t>
            </w:r>
          </w:p>
        </w:tc>
      </w:tr>
      <w:tr w:rsidR="004B117D" w:rsidRPr="009E66CE" w14:paraId="0B13E2D8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2F557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Sleep Disturbance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5AFB3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0.3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6493C5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.7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5D34B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07BF36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0.9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F41BA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8.7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93E81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386FD512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354DF745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33373340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F2249B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Social Function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730143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8.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42E98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.6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7C7375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661B1B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7.6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2ABF37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8.8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F663BF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4C5D43CB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30FE9F6F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0739F0AA" w14:textId="77777777" w:rsidTr="00495D91">
        <w:trPr>
          <w:trHeight w:val="424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B5F47E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Pain Interference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71623C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67.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2772D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.3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330250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ECB8C3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7.1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8FADD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9.7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3CCB06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19457DBF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19F5D6B0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2CB5C8E0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24B40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PROMIS 29 Pain Intensity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DB782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7.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95C73A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.4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08BD1B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55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4BA820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3.7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7D9C02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.4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D6BE09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49</w:t>
            </w:r>
          </w:p>
        </w:tc>
        <w:tc>
          <w:tcPr>
            <w:tcW w:w="669" w:type="pct"/>
            <w:vAlign w:val="bottom"/>
          </w:tcPr>
          <w:p w14:paraId="154539C9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Yes</w:t>
            </w:r>
          </w:p>
        </w:tc>
        <w:tc>
          <w:tcPr>
            <w:tcW w:w="614" w:type="pct"/>
            <w:vAlign w:val="bottom"/>
          </w:tcPr>
          <w:p w14:paraId="1BC697AF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&lt;0.000001</w:t>
            </w:r>
          </w:p>
        </w:tc>
      </w:tr>
      <w:tr w:rsidR="004B117D" w:rsidRPr="009E66CE" w14:paraId="020941FB" w14:textId="77777777" w:rsidTr="00495D91">
        <w:trPr>
          <w:trHeight w:val="410"/>
        </w:trPr>
        <w:tc>
          <w:tcPr>
            <w:tcW w:w="165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E80AF9" w14:textId="77777777" w:rsidR="004B117D" w:rsidRPr="009E66CE" w:rsidRDefault="004B117D" w:rsidP="00495D91">
            <w:pPr>
              <w:spacing w:line="240" w:lineRule="auto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Opioid MME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F9C4E0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26.7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2BE15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8.4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31D5F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9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CA9503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8.2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C36337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9.4</w:t>
            </w:r>
          </w:p>
        </w:tc>
        <w:tc>
          <w:tcPr>
            <w:tcW w:w="344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207A0" w14:textId="77777777" w:rsidR="004B117D" w:rsidRPr="009E66CE" w:rsidRDefault="004B117D" w:rsidP="00495D91">
            <w:pPr>
              <w:spacing w:line="240" w:lineRule="auto"/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17</w:t>
            </w:r>
          </w:p>
        </w:tc>
        <w:tc>
          <w:tcPr>
            <w:tcW w:w="669" w:type="pct"/>
            <w:vAlign w:val="bottom"/>
          </w:tcPr>
          <w:p w14:paraId="18AB6C61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No</w:t>
            </w:r>
          </w:p>
        </w:tc>
        <w:tc>
          <w:tcPr>
            <w:tcW w:w="614" w:type="pct"/>
            <w:vAlign w:val="bottom"/>
          </w:tcPr>
          <w:p w14:paraId="03698468" w14:textId="77777777" w:rsidR="004B117D" w:rsidRPr="009E66CE" w:rsidRDefault="004B117D" w:rsidP="00495D91">
            <w:pPr>
              <w:jc w:val="right"/>
              <w:rPr>
                <w:rFonts w:cs="Arial"/>
                <w:color w:val="000000"/>
                <w:szCs w:val="20"/>
              </w:rPr>
            </w:pPr>
            <w:r w:rsidRPr="009E66CE">
              <w:rPr>
                <w:rFonts w:cs="Arial"/>
                <w:color w:val="000000"/>
                <w:szCs w:val="20"/>
              </w:rPr>
              <w:t>0.186333</w:t>
            </w:r>
          </w:p>
        </w:tc>
      </w:tr>
    </w:tbl>
    <w:p w14:paraId="458B3B77" w14:textId="5BD2ACE1" w:rsidR="00B07A08" w:rsidRPr="004B117D" w:rsidRDefault="004B117D" w:rsidP="004B117D">
      <w:pPr>
        <w:widowControl w:val="0"/>
        <w:rPr>
          <w:rFonts w:cs="Arial"/>
          <w:color w:val="000000"/>
          <w:szCs w:val="20"/>
          <w:vertAlign w:val="superscript"/>
        </w:rPr>
      </w:pPr>
      <w:r w:rsidRPr="009E66CE">
        <w:rPr>
          <w:rFonts w:cs="Arial"/>
          <w:color w:val="000000"/>
          <w:szCs w:val="20"/>
          <w:vertAlign w:val="superscript"/>
        </w:rPr>
        <w:t>Change is considered significant is P≤0.05</w:t>
      </w:r>
    </w:p>
    <w:sectPr w:rsidR="00B07A08" w:rsidRPr="004B117D" w:rsidSect="00C94612">
      <w:footerReference w:type="even" r:id="rId6"/>
      <w:footerReference w:type="default" r:id="rId7"/>
      <w:footerReference w:type="first" r:id="rId8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E80ED2" w14:textId="77777777" w:rsidR="00050E2A" w:rsidRDefault="00050E2A">
      <w:pPr>
        <w:spacing w:line="240" w:lineRule="auto"/>
      </w:pPr>
      <w:r>
        <w:separator/>
      </w:r>
    </w:p>
  </w:endnote>
  <w:endnote w:type="continuationSeparator" w:id="0">
    <w:p w14:paraId="46F838AA" w14:textId="77777777" w:rsidR="00050E2A" w:rsidRDefault="00050E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106CA" w14:textId="1629CEF2" w:rsidR="00EB46FA" w:rsidRDefault="000D0A57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CF4DCF9" wp14:editId="2519C62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690229828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D888BB" w14:textId="24023617" w:rsidR="000D0A57" w:rsidRPr="000D0A57" w:rsidRDefault="000D0A57" w:rsidP="000D0A5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D0A5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F4DCF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Information Classification: General" style="position:absolute;margin-left:0;margin-top:0;width:164.25pt;height:36.15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0ED888BB" w14:textId="24023617" w:rsidR="000D0A57" w:rsidRPr="000D0A57" w:rsidRDefault="000D0A57" w:rsidP="000D0A5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D0A5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B46FA">
      <w:rPr>
        <w:rStyle w:val="PageNumber"/>
      </w:rPr>
      <w:fldChar w:fldCharType="begin"/>
    </w:r>
    <w:r w:rsidR="00EB46FA">
      <w:rPr>
        <w:rStyle w:val="PageNumber"/>
      </w:rPr>
      <w:instrText xml:space="preserve">PAGE  </w:instrText>
    </w:r>
    <w:r w:rsidR="00EB46FA">
      <w:rPr>
        <w:rStyle w:val="PageNumber"/>
      </w:rPr>
      <w:fldChar w:fldCharType="end"/>
    </w:r>
  </w:p>
  <w:p w14:paraId="769E5A55" w14:textId="77777777" w:rsidR="00EB46FA" w:rsidRDefault="00EB46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BA691" w14:textId="783B1FA8" w:rsidR="00EB46FA" w:rsidRDefault="000D0A57" w:rsidP="00FF2660">
    <w:pPr>
      <w:pStyle w:val="Footer"/>
      <w:framePr w:wrap="around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F3A7029" wp14:editId="3C488764">
              <wp:simplePos x="3848793" y="931025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424652321" name="Text Box 5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B4D059" w14:textId="57A9DCB8" w:rsidR="000D0A57" w:rsidRPr="000D0A57" w:rsidRDefault="000D0A57" w:rsidP="000D0A5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D0A5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3A702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Information Classification: General" style="position:absolute;margin-left:0;margin-top:0;width:164.25pt;height:36.15pt;z-index:25166336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4B4D059" w14:textId="57A9DCB8" w:rsidR="000D0A57" w:rsidRPr="000D0A57" w:rsidRDefault="000D0A57" w:rsidP="000D0A5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D0A5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B46FA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45E9288" wp14:editId="7B28440B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622757308" name="Text Box 622757308" descr="{&quot;HashCode&quot;:-1348403003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5D96B8" w14:textId="77777777" w:rsidR="00EB46FA" w:rsidRPr="00740F67" w:rsidRDefault="00EB46FA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5E9288" id="_x0000_t202" coordsize="21600,21600" o:spt="202" path="m,l,21600r21600,l21600,xe">
              <v:stroke joinstyle="miter"/>
              <v:path gradientshapeok="t" o:connecttype="rect"/>
            </v:shapetype>
            <v:shape id="Text Box 622757308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" o:allowincell="f" filled="f" stroked="f">
              <v:textbox inset="20pt,0,,0">
                <w:txbxContent>
                  <w:p w14:paraId="7D5D96B8" w14:textId="77777777" w:rsidR="00EB46FA" w:rsidRPr="00740F67" w:rsidRDefault="00EB46FA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B46FA">
      <w:rPr>
        <w:rStyle w:val="PageNumber"/>
      </w:rPr>
      <w:fldChar w:fldCharType="begin"/>
    </w:r>
    <w:r w:rsidR="00EB46FA">
      <w:rPr>
        <w:rStyle w:val="PageNumber"/>
      </w:rPr>
      <w:instrText xml:space="preserve">PAGE  </w:instrText>
    </w:r>
    <w:r w:rsidR="00EB46FA">
      <w:rPr>
        <w:rStyle w:val="PageNumber"/>
      </w:rPr>
      <w:fldChar w:fldCharType="separate"/>
    </w:r>
    <w:r w:rsidR="00EB46FA">
      <w:rPr>
        <w:rStyle w:val="PageNumber"/>
        <w:noProof/>
      </w:rPr>
      <w:t>5</w:t>
    </w:r>
    <w:r w:rsidR="00EB46FA">
      <w:rPr>
        <w:rStyle w:val="PageNumber"/>
      </w:rPr>
      <w:fldChar w:fldCharType="end"/>
    </w:r>
  </w:p>
  <w:p w14:paraId="66C1F911" w14:textId="77777777" w:rsidR="00EB46FA" w:rsidRDefault="00EB46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915B9A" w14:textId="33D26E2A" w:rsidR="00EB46FA" w:rsidRDefault="000D0A5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D92357" wp14:editId="525061C4">
              <wp:simplePos x="1147156" y="931025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59105"/>
              <wp:effectExtent l="0" t="0" r="9525" b="0"/>
              <wp:wrapNone/>
              <wp:docPr id="88006935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FBC165" w14:textId="163707B3" w:rsidR="000D0A57" w:rsidRPr="000D0A57" w:rsidRDefault="000D0A57" w:rsidP="000D0A57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D0A57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D9235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Information Classification: General" style="position:absolute;margin-left:0;margin-top:0;width:164.25pt;height:36.1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35FBC165" w14:textId="163707B3" w:rsidR="000D0A57" w:rsidRPr="000D0A57" w:rsidRDefault="000D0A57" w:rsidP="000D0A57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D0A57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B46F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2C755A1" wp14:editId="442CD03D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1861909695" name="Text Box 1861909695" descr="{&quot;HashCode&quot;:-1348403003,&quot;Height&quot;:792.0,&quot;Width&quot;:612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9DD025" w14:textId="77777777" w:rsidR="00EB46FA" w:rsidRPr="00740F67" w:rsidRDefault="00EB46FA" w:rsidP="00740F67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C755A1" id="_x0000_t202" coordsize="21600,21600" o:spt="202" path="m,l,21600r21600,l21600,xe">
              <v:stroke joinstyle="miter"/>
              <v:path gradientshapeok="t" o:connecttype="rect"/>
            </v:shapetype>
            <v:shape id="Text Box 1861909695" o:spid="_x0000_s1027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" o:allowincell="f" filled="f" stroked="f">
              <v:textbox inset="20pt,0,,0">
                <w:txbxContent>
                  <w:p w14:paraId="6B9DD025" w14:textId="77777777" w:rsidR="00EB46FA" w:rsidRPr="00740F67" w:rsidRDefault="00EB46FA" w:rsidP="00740F67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9C0696" w14:textId="77777777" w:rsidR="00050E2A" w:rsidRDefault="00050E2A">
      <w:pPr>
        <w:spacing w:line="240" w:lineRule="auto"/>
      </w:pPr>
      <w:r>
        <w:separator/>
      </w:r>
    </w:p>
  </w:footnote>
  <w:footnote w:type="continuationSeparator" w:id="0">
    <w:p w14:paraId="6789DD3E" w14:textId="77777777" w:rsidR="00050E2A" w:rsidRDefault="00050E2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wNTIwMTcxtjSyNDZT0lEKTi0uzszPAykwrAUAdYemJywAAAA="/>
  </w:docVars>
  <w:rsids>
    <w:rsidRoot w:val="004B117D"/>
    <w:rsid w:val="00050E2A"/>
    <w:rsid w:val="000D0A57"/>
    <w:rsid w:val="00224164"/>
    <w:rsid w:val="004B117D"/>
    <w:rsid w:val="007A6628"/>
    <w:rsid w:val="00A36A22"/>
    <w:rsid w:val="00B07A08"/>
    <w:rsid w:val="00E55061"/>
    <w:rsid w:val="00EB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F23BE"/>
  <w15:chartTrackingRefBased/>
  <w15:docId w15:val="{C5640B51-632D-46EC-8FE7-8BD0E4C7E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17D"/>
    <w:pPr>
      <w:spacing w:after="0" w:line="48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B11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B117D"/>
    <w:rPr>
      <w:rFonts w:ascii="Arial" w:eastAsia="Times New Roman" w:hAnsi="Arial" w:cs="Times New Roman"/>
      <w:sz w:val="20"/>
      <w:szCs w:val="24"/>
    </w:rPr>
  </w:style>
  <w:style w:type="character" w:styleId="PageNumber">
    <w:name w:val="page number"/>
    <w:basedOn w:val="DefaultParagraphFont"/>
    <w:rsid w:val="004B117D"/>
  </w:style>
  <w:style w:type="character" w:styleId="CommentReference">
    <w:name w:val="annotation reference"/>
    <w:semiHidden/>
    <w:rsid w:val="004B11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B117D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B117D"/>
    <w:rPr>
      <w:rFonts w:ascii="Arial" w:eastAsia="Times New Roman" w:hAnsi="Arial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4B117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6FA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6FA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5</Words>
  <Characters>1456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aro, Udy</dc:creator>
  <cp:keywords/>
  <dc:description/>
  <cp:lastModifiedBy>Shaw, Grace</cp:lastModifiedBy>
  <cp:revision>3</cp:revision>
  <dcterms:created xsi:type="dcterms:W3CDTF">2024-07-05T04:23:00Z</dcterms:created>
  <dcterms:modified xsi:type="dcterms:W3CDTF">2024-07-05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474caee,29241244,194fae21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7-05T04:23:41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85bd499-dac0-4cbe-8c44-ebca866b021e</vt:lpwstr>
  </property>
  <property fmtid="{D5CDD505-2E9C-101B-9397-08002B2CF9AE}" pid="11" name="MSIP_Label_2bbab825-a111-45e4-86a1-18cee0005896_ContentBits">
    <vt:lpwstr>2</vt:lpwstr>
  </property>
</Properties>
</file>